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DACB2A" w14:textId="17AAC2DB" w:rsidR="0046370C" w:rsidRDefault="0046370C">
      <w:r>
        <w:t xml:space="preserve"> MINI FACELIFT.PAGE.LEE.MZ</w:t>
      </w:r>
    </w:p>
    <w:p w14:paraId="0D021717" w14:textId="3DB29BAD" w:rsidR="0046370C" w:rsidRDefault="0046370C">
      <w:r>
        <w:t>/mini-facelift-</w:t>
      </w:r>
      <w:r w:rsidR="00E90341">
        <w:t>Philadelphia</w:t>
      </w:r>
    </w:p>
    <w:p w14:paraId="5B118676" w14:textId="30B3290D" w:rsidR="0046370C" w:rsidRDefault="0046370C">
      <w:r>
        <w:t>KW “facelift”</w:t>
      </w:r>
    </w:p>
    <w:p w14:paraId="643A93F7" w14:textId="3E581E7C" w:rsidR="0046370C" w:rsidRDefault="0046370C">
      <w:r>
        <w:t>META:</w:t>
      </w:r>
    </w:p>
    <w:p w14:paraId="4B5716FF" w14:textId="666E368B" w:rsidR="0046370C" w:rsidRDefault="0046370C">
      <w:r>
        <w:t>MINI FACELIFT</w:t>
      </w:r>
      <w:r w:rsidR="00553423">
        <w:t xml:space="preserve"> | | PHIL</w:t>
      </w:r>
      <w:r w:rsidR="00717983">
        <w:t>A</w:t>
      </w:r>
      <w:r w:rsidR="00553423">
        <w:t>DELPHIA &amp; MAINLINE</w:t>
      </w:r>
    </w:p>
    <w:p w14:paraId="4EC9E993" w14:textId="77C05716" w:rsidR="006C3804" w:rsidRDefault="006C3804" w:rsidP="006C3804">
      <w:r w:rsidRPr="00C663E3">
        <w:t xml:space="preserve">A facelift, also known as a rhytidectomy, is a popular cosmetic surgery that tightens and lifts the skin on the face to reverse the signs of aging. </w:t>
      </w:r>
      <w:r>
        <w:t xml:space="preserve">While no other anti-aging procedure can deliver the same results as a full facelift, there are numerous alternatives that are less invasive and still produce dramatic and effective outcomes. </w:t>
      </w:r>
      <w:r w:rsidR="00AC7D2F">
        <w:t xml:space="preserve">Dr. John Lee, a leading cosmetic surgeon </w:t>
      </w:r>
      <w:bookmarkStart w:id="0" w:name="_GoBack"/>
      <w:bookmarkEnd w:id="0"/>
      <w:r w:rsidR="00AC7D2F">
        <w:t xml:space="preserve">in PA, has revolutionized his approach to a mini facelift. This less invasive face surgery requires a smaller incision, less anesthesia, and shorter downtime, but still dramatically rejuvenates your face with younger, tighter skin. </w:t>
      </w:r>
    </w:p>
    <w:p w14:paraId="22414A6B" w14:textId="24AF6EBA" w:rsidR="00AC7D2F" w:rsidRDefault="00AC7D2F" w:rsidP="006C3804">
      <w:r>
        <w:t>Reclaim the confidence of younger</w:t>
      </w:r>
      <w:r w:rsidR="00717983">
        <w:t>-</w:t>
      </w:r>
      <w:r>
        <w:t xml:space="preserve">looking skin and a rejuvenated appearance. Find out if a mini facelift is right for you by contacting the office of Dr. John </w:t>
      </w:r>
      <w:r w:rsidRPr="00B05ACA">
        <w:t xml:space="preserve">Lee </w:t>
      </w:r>
      <w:r w:rsidR="00B05ACA" w:rsidRPr="00B05ACA">
        <w:t xml:space="preserve">at </w:t>
      </w:r>
      <w:r w:rsidR="00B05ACA" w:rsidRPr="00B05ACA">
        <w:t>(610) 789-6701</w:t>
      </w:r>
      <w:r w:rsidR="00B05ACA" w:rsidRPr="00B05ACA">
        <w:t xml:space="preserve"> </w:t>
      </w:r>
      <w:r w:rsidRPr="00B05ACA">
        <w:t>to schedule</w:t>
      </w:r>
      <w:r>
        <w:t xml:space="preserve"> a consultation. </w:t>
      </w:r>
    </w:p>
    <w:p w14:paraId="4E5515B2" w14:textId="08DC6ABB" w:rsidR="00553423" w:rsidRDefault="00553423">
      <w:r>
        <w:t>BENEFITS OF THE MINI FACELIFT</w:t>
      </w:r>
    </w:p>
    <w:p w14:paraId="0AF74D9F" w14:textId="052755B5" w:rsidR="002611E7" w:rsidRDefault="002611E7" w:rsidP="002611E7">
      <w:pPr>
        <w:pStyle w:val="ListParagraph"/>
        <w:numPr>
          <w:ilvl w:val="0"/>
          <w:numId w:val="1"/>
        </w:numPr>
      </w:pPr>
      <w:r>
        <w:t>Rejuvenate the way you look and feel</w:t>
      </w:r>
    </w:p>
    <w:p w14:paraId="510FC0BE" w14:textId="256EF3EF" w:rsidR="002611E7" w:rsidRDefault="002611E7" w:rsidP="002611E7">
      <w:pPr>
        <w:pStyle w:val="ListParagraph"/>
        <w:numPr>
          <w:ilvl w:val="0"/>
          <w:numId w:val="1"/>
        </w:numPr>
      </w:pPr>
      <w:r>
        <w:t>Reverse the signs of aging</w:t>
      </w:r>
    </w:p>
    <w:p w14:paraId="16BE7E15" w14:textId="6ADA59FC" w:rsidR="002611E7" w:rsidRDefault="002611E7" w:rsidP="002611E7">
      <w:pPr>
        <w:pStyle w:val="ListParagraph"/>
        <w:numPr>
          <w:ilvl w:val="0"/>
          <w:numId w:val="1"/>
        </w:numPr>
      </w:pPr>
      <w:r>
        <w:t>Lift and tighten skin on the face</w:t>
      </w:r>
    </w:p>
    <w:p w14:paraId="55BB1527" w14:textId="03723E99" w:rsidR="002611E7" w:rsidRDefault="002611E7" w:rsidP="002611E7">
      <w:pPr>
        <w:pStyle w:val="ListParagraph"/>
        <w:numPr>
          <w:ilvl w:val="0"/>
          <w:numId w:val="1"/>
        </w:numPr>
      </w:pPr>
      <w:r>
        <w:t>Smooth out wrinkles and facial creases</w:t>
      </w:r>
    </w:p>
    <w:p w14:paraId="5E90B2B0" w14:textId="4BF59B6E" w:rsidR="00657B12" w:rsidRDefault="00657B12" w:rsidP="002611E7">
      <w:pPr>
        <w:pStyle w:val="ListParagraph"/>
        <w:numPr>
          <w:ilvl w:val="0"/>
          <w:numId w:val="1"/>
        </w:numPr>
      </w:pPr>
      <w:r>
        <w:t>Less invasive than a traditional facelift</w:t>
      </w:r>
    </w:p>
    <w:p w14:paraId="39874A87" w14:textId="59217B22" w:rsidR="00EE17D5" w:rsidRDefault="00EE17D5" w:rsidP="002611E7">
      <w:pPr>
        <w:pStyle w:val="ListParagraph"/>
        <w:numPr>
          <w:ilvl w:val="0"/>
          <w:numId w:val="1"/>
        </w:numPr>
      </w:pPr>
      <w:r>
        <w:t>Avoids general anesthesia</w:t>
      </w:r>
    </w:p>
    <w:p w14:paraId="747DA695" w14:textId="36BF8909" w:rsidR="00EE17D5" w:rsidRDefault="00EE17D5" w:rsidP="002611E7">
      <w:pPr>
        <w:pStyle w:val="ListParagraph"/>
        <w:numPr>
          <w:ilvl w:val="0"/>
          <w:numId w:val="1"/>
        </w:numPr>
      </w:pPr>
      <w:r>
        <w:t>Natural</w:t>
      </w:r>
      <w:r w:rsidR="00717983">
        <w:t>-</w:t>
      </w:r>
      <w:r>
        <w:t>looking results</w:t>
      </w:r>
    </w:p>
    <w:p w14:paraId="45765FE9" w14:textId="0DCC41C4" w:rsidR="00884344" w:rsidRDefault="00884344" w:rsidP="002611E7">
      <w:pPr>
        <w:pStyle w:val="ListParagraph"/>
        <w:numPr>
          <w:ilvl w:val="0"/>
          <w:numId w:val="1"/>
        </w:numPr>
      </w:pPr>
      <w:r>
        <w:t>Minimal scarring</w:t>
      </w:r>
    </w:p>
    <w:p w14:paraId="731C563C" w14:textId="78B25B20" w:rsidR="00553423" w:rsidRDefault="00553423">
      <w:r>
        <w:t>MINI FACELIFT BEFORE AND AFTER*</w:t>
      </w:r>
    </w:p>
    <w:p w14:paraId="6D5EC791" w14:textId="6BA5FF5A" w:rsidR="00EE17D5" w:rsidRDefault="00EE17D5">
      <w:r>
        <w:t xml:space="preserve">The individuals depicted in these images are actual patients of Dr. John Lee. The impressive outcomes in these Mini Facelift before and after photos demonstrate how well this procedure can rejuvenate your appearance. As with any cosmetic surgery, results may </w:t>
      </w:r>
      <w:r w:rsidR="00717983">
        <w:t>vary. *</w:t>
      </w:r>
      <w:r>
        <w:t xml:space="preserve"> </w:t>
      </w:r>
    </w:p>
    <w:p w14:paraId="02942D39" w14:textId="0ACCBE1C" w:rsidR="00A81934" w:rsidRDefault="00A81934" w:rsidP="00A81934">
      <w:r>
        <w:t>WHY CHOOSE DR. JOHN LEE FOR A MINI FACE LIFT IN PHIL</w:t>
      </w:r>
      <w:r w:rsidR="00717983">
        <w:t>A</w:t>
      </w:r>
      <w:r>
        <w:t>DELPHIA OR MAIN LINE?</w:t>
      </w:r>
    </w:p>
    <w:p w14:paraId="597056A9" w14:textId="75BFCB0A" w:rsidR="00D8526B" w:rsidRDefault="00D8526B" w:rsidP="00A81934">
      <w:r>
        <w:t xml:space="preserve">Cosmetic surgeries are technique sensitive procedures. The </w:t>
      </w:r>
      <w:r w:rsidR="00717983">
        <w:t>proficiency</w:t>
      </w:r>
      <w:r w:rsidR="00645C0A">
        <w:t xml:space="preserve"> </w:t>
      </w:r>
      <w:r>
        <w:t xml:space="preserve">and expertise of your cosmetic surgeon </w:t>
      </w:r>
      <w:r w:rsidR="00717983">
        <w:t>dramatical</w:t>
      </w:r>
      <w:r>
        <w:t xml:space="preserve">ly affect your experience and results. </w:t>
      </w:r>
      <w:r w:rsidR="00B05ACA">
        <w:t>Therefore,</w:t>
      </w:r>
      <w:r>
        <w:t xml:space="preserve"> discerning patients living in Philadelphia and Main Line choose Dr. John Lee. As a </w:t>
      </w:r>
      <w:r w:rsidR="00717983">
        <w:t>board-certified</w:t>
      </w:r>
      <w:r>
        <w:t xml:space="preserve"> physician specializing in facial cosmetic surgery, Dr. Lee h</w:t>
      </w:r>
      <w:r w:rsidR="00645C0A">
        <w:t>as performed numerous face lifts and mini face lifts</w:t>
      </w:r>
      <w:r>
        <w:t xml:space="preserve"> </w:t>
      </w:r>
      <w:r w:rsidR="00645C0A">
        <w:t xml:space="preserve">in his many years of experience. His artistic eye, unparalleled skill, and his unwavering dedication to the safety and satisfaction of his patients make him a top choice for men and women in Pennsylvania and Delaware. </w:t>
      </w:r>
    </w:p>
    <w:p w14:paraId="14A3B08E" w14:textId="26504A53" w:rsidR="00553423" w:rsidRDefault="00553423">
      <w:r>
        <w:t>HOW IS A MINI FACE LIFT DIFFERENT THAN A FULL FACE LIFT?</w:t>
      </w:r>
    </w:p>
    <w:p w14:paraId="7140283E" w14:textId="2CB10B52" w:rsidR="007201E8" w:rsidRDefault="007201E8">
      <w:r>
        <w:t>A traditional face lift</w:t>
      </w:r>
      <w:r w:rsidR="009A6554">
        <w:t xml:space="preserve"> tightens sagging skin </w:t>
      </w:r>
      <w:r w:rsidR="0092596C">
        <w:t xml:space="preserve">and smooths out facial creases. Your cosmetic surgeon produces this rejuvenating effect </w:t>
      </w:r>
      <w:r w:rsidR="009A6554">
        <w:t xml:space="preserve">by </w:t>
      </w:r>
      <w:r w:rsidR="0092596C">
        <w:t xml:space="preserve">creating an incision by the hairline and pulling the skin and </w:t>
      </w:r>
      <w:r w:rsidR="0092596C">
        <w:lastRenderedPageBreak/>
        <w:t>underlying tissues upward, into a more youthful</w:t>
      </w:r>
      <w:r w:rsidR="00717983">
        <w:t>-</w:t>
      </w:r>
      <w:r w:rsidR="0092596C">
        <w:t xml:space="preserve">looking position. The procedure also tightens and removes excess skin around the neck. </w:t>
      </w:r>
    </w:p>
    <w:p w14:paraId="66CFAED1" w14:textId="2CBF2D03" w:rsidR="007201E8" w:rsidRDefault="007201E8">
      <w:r>
        <w:t xml:space="preserve">In comparison, a mini face is a less invasive procedure </w:t>
      </w:r>
      <w:r w:rsidR="009A6554">
        <w:t xml:space="preserve">that permits for a smaller incision, less cutting of underlying tissue, fat, and/or muscle, less anesthesia, and shorter recovery time. The mini face lift </w:t>
      </w:r>
      <w:r>
        <w:t>tightens</w:t>
      </w:r>
      <w:r w:rsidR="009A6554">
        <w:t xml:space="preserve"> and lifts</w:t>
      </w:r>
      <w:r>
        <w:t xml:space="preserve"> the lower half of the face, starting from the top of the cheekbones down. This less invasive </w:t>
      </w:r>
      <w:r w:rsidR="0092596C">
        <w:t>procedure</w:t>
      </w:r>
      <w:r>
        <w:t xml:space="preserve"> does not address the area around the eyes and brow and does not </w:t>
      </w:r>
      <w:r w:rsidR="00E31A95">
        <w:t xml:space="preserve">tighten below the chin or remove excess neck skin. </w:t>
      </w:r>
    </w:p>
    <w:p w14:paraId="7EF7C76F" w14:textId="55C48ED1" w:rsidR="00553423" w:rsidRDefault="00553423">
      <w:r>
        <w:t>WHAT CAN A MINI FACE LIFT ADDRESS?</w:t>
      </w:r>
    </w:p>
    <w:p w14:paraId="3816FAE6" w14:textId="76A66A47" w:rsidR="00E31A95" w:rsidRDefault="00EE17D5" w:rsidP="00E31A95">
      <w:r>
        <w:t xml:space="preserve">A mini face lift is ideal for men and women with mild to moderate signs of aging in the lower portion of the face. </w:t>
      </w:r>
      <w:r w:rsidR="00E31A95">
        <w:t xml:space="preserve">By combining a mini face lift with other minimally invasive treatments, such as </w:t>
      </w:r>
      <w:r w:rsidR="00717983">
        <w:t>blepharoplasty</w:t>
      </w:r>
      <w:r w:rsidR="00E31A95">
        <w:t xml:space="preserve"> (eyelid surgery) or Botox injections, patients can achieve full facial rejuvenation. </w:t>
      </w:r>
    </w:p>
    <w:p w14:paraId="6E7B24BA" w14:textId="2A3A9115" w:rsidR="00E31A95" w:rsidRDefault="00C57E8C" w:rsidP="00E31A95">
      <w:r>
        <w:t>A</w:t>
      </w:r>
      <w:r w:rsidR="00E31A95">
        <w:t xml:space="preserve"> mini face lift</w:t>
      </w:r>
      <w:r>
        <w:t>:</w:t>
      </w:r>
    </w:p>
    <w:p w14:paraId="4FAEBB97" w14:textId="6A41ECA5" w:rsidR="009A6554" w:rsidRDefault="009A6554" w:rsidP="00C57E8C">
      <w:pPr>
        <w:pStyle w:val="ListParagraph"/>
        <w:numPr>
          <w:ilvl w:val="0"/>
          <w:numId w:val="2"/>
        </w:numPr>
      </w:pPr>
      <w:r>
        <w:t xml:space="preserve">Decreases the appearance of jowls </w:t>
      </w:r>
    </w:p>
    <w:p w14:paraId="2C1D73E5" w14:textId="1682E9BF" w:rsidR="0092596C" w:rsidRDefault="0092596C" w:rsidP="00C57E8C">
      <w:pPr>
        <w:pStyle w:val="ListParagraph"/>
        <w:numPr>
          <w:ilvl w:val="0"/>
          <w:numId w:val="2"/>
        </w:numPr>
      </w:pPr>
      <w:r>
        <w:t>Refines the jawline</w:t>
      </w:r>
    </w:p>
    <w:p w14:paraId="374DF65D" w14:textId="3F969CF4" w:rsidR="0092596C" w:rsidRDefault="00884344" w:rsidP="00C57E8C">
      <w:pPr>
        <w:pStyle w:val="ListParagraph"/>
        <w:numPr>
          <w:ilvl w:val="0"/>
          <w:numId w:val="2"/>
        </w:numPr>
      </w:pPr>
      <w:r>
        <w:t>Smooths out deep creases</w:t>
      </w:r>
    </w:p>
    <w:p w14:paraId="10100B05" w14:textId="27B14FBD" w:rsidR="00884344" w:rsidRDefault="00884344" w:rsidP="00C57E8C">
      <w:pPr>
        <w:pStyle w:val="ListParagraph"/>
        <w:numPr>
          <w:ilvl w:val="0"/>
          <w:numId w:val="2"/>
        </w:numPr>
      </w:pPr>
      <w:r>
        <w:t>Lifts sagging cheeks</w:t>
      </w:r>
    </w:p>
    <w:p w14:paraId="584CC366" w14:textId="0FFD785A" w:rsidR="00884344" w:rsidRDefault="00884344" w:rsidP="00C57E8C">
      <w:pPr>
        <w:pStyle w:val="ListParagraph"/>
        <w:numPr>
          <w:ilvl w:val="0"/>
          <w:numId w:val="2"/>
        </w:numPr>
      </w:pPr>
      <w:r>
        <w:t>Improve</w:t>
      </w:r>
      <w:r w:rsidR="002611E7">
        <w:t>s</w:t>
      </w:r>
      <w:r>
        <w:t xml:space="preserve"> </w:t>
      </w:r>
      <w:r w:rsidR="00717983">
        <w:t>nasolabial</w:t>
      </w:r>
      <w:r>
        <w:t xml:space="preserve"> folds (laugh lines)</w:t>
      </w:r>
    </w:p>
    <w:p w14:paraId="28A5B22B" w14:textId="3D731D3E" w:rsidR="002611E7" w:rsidRDefault="002611E7" w:rsidP="00C57E8C">
      <w:pPr>
        <w:pStyle w:val="ListParagraph"/>
        <w:numPr>
          <w:ilvl w:val="0"/>
          <w:numId w:val="2"/>
        </w:numPr>
      </w:pPr>
      <w:r>
        <w:t>Rejuvenates a tired</w:t>
      </w:r>
      <w:r w:rsidR="00717983">
        <w:t>-</w:t>
      </w:r>
      <w:r>
        <w:t>looking complexion</w:t>
      </w:r>
    </w:p>
    <w:p w14:paraId="7B8FD944" w14:textId="38355652" w:rsidR="00553423" w:rsidRDefault="00553423">
      <w:r>
        <w:t>MINI FACE LIFT RESULTS AND RECOVERY</w:t>
      </w:r>
    </w:p>
    <w:p w14:paraId="3BFF619B" w14:textId="44912125" w:rsidR="00AC7D2F" w:rsidRPr="00C57E8C" w:rsidRDefault="00AC7D2F" w:rsidP="00C57E8C">
      <w:r w:rsidRPr="00C57E8C">
        <w:t xml:space="preserve">Mini face lift results may take several weeks to </w:t>
      </w:r>
      <w:r w:rsidR="00717983">
        <w:t>manifest while the body heals fully</w:t>
      </w:r>
      <w:r w:rsidRPr="00C57E8C">
        <w:t xml:space="preserve"> and swelling subsides. Patients of Dr. John Lee often comment about how </w:t>
      </w:r>
      <w:proofErr w:type="gramStart"/>
      <w:r w:rsidRPr="00C57E8C">
        <w:t>natural</w:t>
      </w:r>
      <w:r w:rsidR="00717983">
        <w:t>-</w:t>
      </w:r>
      <w:r w:rsidRPr="00C57E8C">
        <w:t>looking</w:t>
      </w:r>
      <w:proofErr w:type="gramEnd"/>
      <w:r w:rsidRPr="00C57E8C">
        <w:t xml:space="preserve"> their facial rejuvenation appears. </w:t>
      </w:r>
    </w:p>
    <w:p w14:paraId="25E07FAB" w14:textId="4CB2093A" w:rsidR="00AC7D2F" w:rsidRPr="00C57E8C" w:rsidRDefault="00AC7D2F" w:rsidP="00C57E8C">
      <w:r w:rsidRPr="00C57E8C">
        <w:t xml:space="preserve">After your procedure, you may experience bruising and swelling. These symptoms resolve themselves within weeks. You may also experience some discomfort following the procedure. The discomfort is usually moderate and </w:t>
      </w:r>
      <w:r w:rsidR="00C57E8C">
        <w:t xml:space="preserve">can be </w:t>
      </w:r>
      <w:r w:rsidRPr="00C57E8C">
        <w:t xml:space="preserve">mitigated with medication. </w:t>
      </w:r>
    </w:p>
    <w:p w14:paraId="713D52A4" w14:textId="0FA4E3FF" w:rsidR="00884344" w:rsidRPr="00C57E8C" w:rsidRDefault="00AC7D2F" w:rsidP="00C57E8C">
      <w:r w:rsidRPr="00C57E8C">
        <w:t xml:space="preserve">Most mini facelift patients return to work within days and fully recover within two weeks. As with all cosmetic surgery, individual experiences may </w:t>
      </w:r>
      <w:r w:rsidR="00717983" w:rsidRPr="00C57E8C">
        <w:t>vary. *</w:t>
      </w:r>
      <w:r w:rsidR="00C57E8C">
        <w:t xml:space="preserve"> During your consultation, Dr. Lee will describe facelift side effects, expected results, and </w:t>
      </w:r>
      <w:r w:rsidR="00B05ACA">
        <w:t xml:space="preserve">instructions for </w:t>
      </w:r>
      <w:r w:rsidR="00717983">
        <w:t>post-surgery</w:t>
      </w:r>
      <w:r w:rsidR="00B05ACA">
        <w:t xml:space="preserve"> care. </w:t>
      </w:r>
    </w:p>
    <w:p w14:paraId="7F6EA0D5" w14:textId="06A9C7B8" w:rsidR="00553423" w:rsidRDefault="00553423">
      <w:r>
        <w:t>HOW MUCH DOES A MINI FACELIFT COST?</w:t>
      </w:r>
    </w:p>
    <w:p w14:paraId="3A5F8EEC" w14:textId="4630F489" w:rsidR="00553423" w:rsidRDefault="00553423">
      <w:r>
        <w:t xml:space="preserve">The mini facelift procedure is customized to the unique needs and desires of each patient. Therefore, facelift cost varies. The best way to determine how much a facelift will cost you is to schedule a consultation with Dr. John Lee. </w:t>
      </w:r>
      <w:r w:rsidR="00B05ACA">
        <w:t xml:space="preserve">During the </w:t>
      </w:r>
      <w:r w:rsidR="00717983">
        <w:t>meeting</w:t>
      </w:r>
      <w:r w:rsidR="00B05ACA">
        <w:t xml:space="preserve">, facelift prices will be covered in detail. You will also learn about payment options. </w:t>
      </w:r>
    </w:p>
    <w:p w14:paraId="68F0484B" w14:textId="0A526A91" w:rsidR="0046370C" w:rsidRDefault="00553423">
      <w:r>
        <w:t>MINI FACELIFT NEAR ME</w:t>
      </w:r>
    </w:p>
    <w:p w14:paraId="7ED709D8" w14:textId="7396B590" w:rsidR="007201E8" w:rsidRPr="00B05ACA" w:rsidRDefault="007201E8" w:rsidP="007201E8">
      <w:pPr>
        <w:spacing w:line="276" w:lineRule="auto"/>
      </w:pPr>
      <w:r w:rsidRPr="00B05ACA">
        <w:t xml:space="preserve">Rejuvenate the way you look and feel with </w:t>
      </w:r>
      <w:r w:rsidR="00D8526B" w:rsidRPr="00B05ACA">
        <w:t>a mini facelift</w:t>
      </w:r>
      <w:r w:rsidRPr="00B05ACA">
        <w:t>. Learn more about th</w:t>
      </w:r>
      <w:r w:rsidR="00D8526B" w:rsidRPr="00B05ACA">
        <w:t xml:space="preserve">is alternative to a traditional </w:t>
      </w:r>
      <w:r w:rsidR="00D8526B" w:rsidRPr="00B05ACA">
        <w:t>rhytidectomy</w:t>
      </w:r>
      <w:r w:rsidRPr="00B05ACA">
        <w:t xml:space="preserve"> by scheduling a consultation with Dr. John Lee. Conveniently located in Bryn Mawr, PA, Dr. John Lee</w:t>
      </w:r>
      <w:r w:rsidR="00B05ACA" w:rsidRPr="00B05ACA">
        <w:t xml:space="preserve"> is </w:t>
      </w:r>
      <w:r w:rsidRPr="00B05ACA">
        <w:t xml:space="preserve">the premier </w:t>
      </w:r>
      <w:r w:rsidR="00D8526B" w:rsidRPr="00B05ACA">
        <w:t>cosmetic surgeon</w:t>
      </w:r>
      <w:r w:rsidRPr="00B05ACA">
        <w:t xml:space="preserve"> in the </w:t>
      </w:r>
      <w:r w:rsidR="00D8526B" w:rsidRPr="00B05ACA">
        <w:t xml:space="preserve">Philadelphia and Main Line areas as well </w:t>
      </w:r>
      <w:r w:rsidR="00D8526B" w:rsidRPr="00B05ACA">
        <w:lastRenderedPageBreak/>
        <w:t>as Montgomery and Delaware Counties</w:t>
      </w:r>
      <w:r w:rsidR="00D8526B" w:rsidRPr="00B05ACA">
        <w:t xml:space="preserve">. </w:t>
      </w:r>
      <w:r w:rsidRPr="00B05ACA">
        <w:t>Contact Dr. Lee online by filling out the form below. Alternatively, call his office at (610) 789-6701.</w:t>
      </w:r>
    </w:p>
    <w:p w14:paraId="16CF03EF" w14:textId="77777777" w:rsidR="007201E8" w:rsidRDefault="007201E8"/>
    <w:p w14:paraId="58613F6B" w14:textId="77777777" w:rsidR="00E90341" w:rsidRDefault="00E90341"/>
    <w:sectPr w:rsidR="00E903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D70FA9"/>
    <w:multiLevelType w:val="hybridMultilevel"/>
    <w:tmpl w:val="0D700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4842CD"/>
    <w:multiLevelType w:val="hybridMultilevel"/>
    <w:tmpl w:val="E466B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tDQ1MbMwMrE0MjBU0lEKTi0uzszPAykwrAUAk9IDOywAAAA="/>
  </w:docVars>
  <w:rsids>
    <w:rsidRoot w:val="0046370C"/>
    <w:rsid w:val="000B170F"/>
    <w:rsid w:val="002611E7"/>
    <w:rsid w:val="0046370C"/>
    <w:rsid w:val="00553423"/>
    <w:rsid w:val="00645C0A"/>
    <w:rsid w:val="00657B12"/>
    <w:rsid w:val="006C3804"/>
    <w:rsid w:val="00717983"/>
    <w:rsid w:val="007201E8"/>
    <w:rsid w:val="00884344"/>
    <w:rsid w:val="0092596C"/>
    <w:rsid w:val="009A6554"/>
    <w:rsid w:val="00A81934"/>
    <w:rsid w:val="00AC7D2F"/>
    <w:rsid w:val="00B05ACA"/>
    <w:rsid w:val="00C57E8C"/>
    <w:rsid w:val="00C663E3"/>
    <w:rsid w:val="00D8526B"/>
    <w:rsid w:val="00E31A95"/>
    <w:rsid w:val="00E90341"/>
    <w:rsid w:val="00EE17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CFB00"/>
  <w15:chartTrackingRefBased/>
  <w15:docId w15:val="{FA3D986D-208D-45AD-8CB8-51DAA2FE7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11E7"/>
    <w:pPr>
      <w:ind w:left="720"/>
      <w:contextualSpacing/>
    </w:pPr>
  </w:style>
  <w:style w:type="paragraph" w:styleId="NormalWeb">
    <w:name w:val="Normal (Web)"/>
    <w:basedOn w:val="Normal"/>
    <w:uiPriority w:val="99"/>
    <w:unhideWhenUsed/>
    <w:rsid w:val="00AC7D2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TotalTime>
  <Pages>3</Pages>
  <Words>774</Words>
  <Characters>441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9</cp:revision>
  <dcterms:created xsi:type="dcterms:W3CDTF">2020-01-20T18:45:00Z</dcterms:created>
  <dcterms:modified xsi:type="dcterms:W3CDTF">2020-01-20T23:37:00Z</dcterms:modified>
</cp:coreProperties>
</file>